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ABF07F" w14:textId="77777777" w:rsidR="001F7D38" w:rsidRPr="001F7D38" w:rsidRDefault="001F7D38" w:rsidP="001F7D38">
      <w:pPr>
        <w:jc w:val="center"/>
        <w:rPr>
          <w:b/>
        </w:rPr>
      </w:pPr>
      <w:r w:rsidRPr="001F7D38">
        <w:rPr>
          <w:b/>
        </w:rPr>
        <w:t>Research Consent Request</w:t>
      </w:r>
    </w:p>
    <w:p w14:paraId="3F363558" w14:textId="77777777" w:rsidR="001F7D38" w:rsidRDefault="001F7D38" w:rsidP="001F7D38"/>
    <w:p w14:paraId="1DA93874" w14:textId="77777777" w:rsidR="001F7D38" w:rsidRPr="001F7D38" w:rsidRDefault="001F7D38" w:rsidP="001F7D38">
      <w:r w:rsidRPr="001F7D38">
        <w:t xml:space="preserve">Dear Parents: </w:t>
      </w:r>
    </w:p>
    <w:p w14:paraId="7FE7788D" w14:textId="77777777" w:rsidR="001F7D38" w:rsidRDefault="001F7D38" w:rsidP="001F7D38"/>
    <w:p w14:paraId="6E08C530" w14:textId="77777777" w:rsidR="001F7D38" w:rsidRDefault="001F7D38" w:rsidP="001F7D38"/>
    <w:p w14:paraId="6181A7F7" w14:textId="77777777" w:rsidR="001F7D38" w:rsidRPr="001F7D38" w:rsidRDefault="001F7D38" w:rsidP="001F7D38">
      <w:r w:rsidRPr="001F7D38">
        <w:t xml:space="preserve">My name is ____________ and I am an MA student at _______. I am conducting a study on _________________. I plan on collecting data at ____________ during the period of _________. If your son/daughter chooses to participate in my study, with your permission, she will be _____________.   I can assure you that her participation will be completely voluntary, her identity will remain anonymous, and the information he/she provides will be confidential. Attached you will find a consent form which is to be, on agreement, signed by your son/daughter and yourself and returned to me at your earliest convenience. </w:t>
      </w:r>
    </w:p>
    <w:p w14:paraId="46158D5D" w14:textId="77777777" w:rsidR="009D27A7" w:rsidRDefault="009D27A7" w:rsidP="001F7D38"/>
    <w:p w14:paraId="43DD126F" w14:textId="77777777" w:rsidR="001F7D38" w:rsidRPr="001F7D38" w:rsidRDefault="001F7D38" w:rsidP="001F7D38">
      <w:bookmarkStart w:id="0" w:name="_GoBack"/>
      <w:bookmarkEnd w:id="0"/>
      <w:r w:rsidRPr="001F7D38">
        <w:t xml:space="preserve">I appreciate the opportunity to work your son/daughter. If you have any questions or concerns, please feel free to call me at home: ______ or work: ________. </w:t>
      </w:r>
    </w:p>
    <w:p w14:paraId="13190A83" w14:textId="77777777" w:rsidR="009D27A7" w:rsidRDefault="009D27A7" w:rsidP="001F7D38"/>
    <w:p w14:paraId="42B5036E" w14:textId="77777777" w:rsidR="009D27A7" w:rsidRDefault="009D27A7" w:rsidP="001F7D38"/>
    <w:p w14:paraId="35516383" w14:textId="77777777" w:rsidR="001F7D38" w:rsidRPr="001F7D38" w:rsidRDefault="001F7D38" w:rsidP="001F7D38">
      <w:r w:rsidRPr="001F7D38">
        <w:t xml:space="preserve">Thank you for your time and I look forward to hearing from you soon. </w:t>
      </w:r>
    </w:p>
    <w:p w14:paraId="0E63562F" w14:textId="77777777" w:rsidR="009D27A7" w:rsidRDefault="009D27A7" w:rsidP="001F7D38"/>
    <w:p w14:paraId="13EE0864" w14:textId="77777777" w:rsidR="009D27A7" w:rsidRDefault="009D27A7" w:rsidP="001F7D38"/>
    <w:p w14:paraId="2DC4AA76" w14:textId="77777777" w:rsidR="001F7D38" w:rsidRPr="001F7D38" w:rsidRDefault="001F7D38" w:rsidP="001F7D38">
      <w:r w:rsidRPr="001F7D38">
        <w:t>Sincerely,</w:t>
      </w:r>
    </w:p>
    <w:p w14:paraId="6CCC4B4E" w14:textId="77777777" w:rsidR="001F7D38" w:rsidRPr="001F7D38" w:rsidRDefault="001F7D38" w:rsidP="001F7D38">
      <w:r w:rsidRPr="001F7D38">
        <w:t xml:space="preserve"> _____________________ </w:t>
      </w:r>
    </w:p>
    <w:p w14:paraId="7471D263" w14:textId="77777777" w:rsidR="00F74EE9" w:rsidRDefault="00F74EE9"/>
    <w:sectPr w:rsidR="00F74EE9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0NDIzsDA2NzC2NDNQ0lEKTi0uzszPAykwrAUAtKvgVSwAAAA="/>
  </w:docVars>
  <w:rsids>
    <w:rsidRoot w:val="001F7D38"/>
    <w:rsid w:val="001F7D38"/>
    <w:rsid w:val="009D27A7"/>
    <w:rsid w:val="00F7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9BE5F"/>
  <w15:chartTrackingRefBased/>
  <w15:docId w15:val="{903A5FFA-8EDC-45E5-8835-36E74D625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5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1</cp:revision>
  <dcterms:created xsi:type="dcterms:W3CDTF">2017-07-20T02:50:00Z</dcterms:created>
  <dcterms:modified xsi:type="dcterms:W3CDTF">2017-07-20T02:51:00Z</dcterms:modified>
</cp:coreProperties>
</file>